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D52F0E" w:rsidTr="00F0163A">
        <w:trPr>
          <w:trHeight w:val="620"/>
        </w:trPr>
        <w:tc>
          <w:tcPr>
            <w:tcW w:w="95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D52F0E" w:rsidRDefault="0001736B" w:rsidP="00F0163A">
            <w:pPr>
              <w:jc w:val="center"/>
              <w:rPr>
                <w:sz w:val="32"/>
                <w:szCs w:val="24"/>
              </w:rPr>
            </w:pPr>
            <w:r>
              <w:rPr>
                <w:sz w:val="32"/>
                <w:szCs w:val="24"/>
              </w:rPr>
              <w:t>Lab-7</w:t>
            </w:r>
          </w:p>
        </w:tc>
      </w:tr>
      <w:tr w:rsidR="00D52F0E" w:rsidRPr="00675EF2" w:rsidTr="00F0163A">
        <w:trPr>
          <w:trHeight w:val="1214"/>
        </w:trPr>
        <w:tc>
          <w:tcPr>
            <w:tcW w:w="9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D52F0E" w:rsidRDefault="00D52F0E" w:rsidP="00F0163A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 xml:space="preserve">Team#: ___ </w:t>
            </w:r>
          </w:p>
          <w:p w:rsidR="00D52F0E" w:rsidRDefault="00D52F0E" w:rsidP="00F0163A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Team Member-1:________________________ Member’s Contribution (in %) __</w:t>
            </w:r>
          </w:p>
          <w:p w:rsidR="00D52F0E" w:rsidRDefault="00D52F0E" w:rsidP="00F0163A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Team Member-2:________________________ Member’s Contribution (in %) __</w:t>
            </w:r>
          </w:p>
          <w:p w:rsidR="00D52F0E" w:rsidRDefault="00D52F0E" w:rsidP="00F0163A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Team Member-3:________________________ Member’s Contribution (in %) __</w:t>
            </w:r>
          </w:p>
          <w:p w:rsidR="00D52F0E" w:rsidRPr="00675EF2" w:rsidRDefault="00D52F0E" w:rsidP="00F0163A">
            <w:pPr>
              <w:rPr>
                <w:sz w:val="12"/>
                <w:szCs w:val="12"/>
              </w:rPr>
            </w:pPr>
          </w:p>
        </w:tc>
      </w:tr>
      <w:tr w:rsidR="00D52F0E" w:rsidRPr="00675EF2" w:rsidTr="00F0163A">
        <w:tc>
          <w:tcPr>
            <w:tcW w:w="9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D52F0E" w:rsidRDefault="00D52F0E" w:rsidP="00F0163A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Submission</w:t>
            </w:r>
          </w:p>
          <w:p w:rsidR="00D52F0E" w:rsidRDefault="00D52F0E" w:rsidP="00D52F0E">
            <w:pPr>
              <w:pStyle w:val="ListParagraph"/>
              <w:numPr>
                <w:ilvl w:val="0"/>
                <w:numId w:val="5"/>
              </w:numPr>
              <w:ind w:left="360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Work on the following requirements.</w:t>
            </w:r>
          </w:p>
          <w:p w:rsidR="00E60326" w:rsidRPr="00E60326" w:rsidRDefault="00E60326" w:rsidP="00E60326">
            <w:pPr>
              <w:pStyle w:val="ListParagraph"/>
              <w:numPr>
                <w:ilvl w:val="0"/>
                <w:numId w:val="5"/>
              </w:numPr>
              <w:ind w:left="360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 xml:space="preserve">Show the results to the instructor. Please note that Lab score will be zero if you fail to show outputs to the instructor. </w:t>
            </w:r>
          </w:p>
          <w:p w:rsidR="00507191" w:rsidRPr="00921980" w:rsidRDefault="00507191" w:rsidP="00507191">
            <w:pPr>
              <w:pStyle w:val="ListParagraph"/>
              <w:numPr>
                <w:ilvl w:val="0"/>
                <w:numId w:val="5"/>
              </w:numPr>
              <w:ind w:left="360"/>
              <w:rPr>
                <w:sz w:val="28"/>
                <w:szCs w:val="28"/>
              </w:rPr>
            </w:pPr>
            <w:r>
              <w:rPr>
                <w:sz w:val="28"/>
                <w:szCs w:val="24"/>
              </w:rPr>
              <w:t>Rename the CPP file to Lab</w:t>
            </w:r>
            <w:r w:rsidR="0001736B">
              <w:rPr>
                <w:sz w:val="28"/>
                <w:szCs w:val="24"/>
              </w:rPr>
              <w:t>7</w:t>
            </w:r>
            <w:r w:rsidRPr="00921980">
              <w:rPr>
                <w:sz w:val="28"/>
                <w:szCs w:val="24"/>
              </w:rPr>
              <w:t xml:space="preserve">_P1_Team# </w:t>
            </w:r>
            <w:r>
              <w:rPr>
                <w:sz w:val="28"/>
                <w:szCs w:val="24"/>
              </w:rPr>
              <w:t>for Problem-1.</w:t>
            </w:r>
          </w:p>
          <w:p w:rsidR="00507191" w:rsidRPr="00921980" w:rsidRDefault="00507191" w:rsidP="00507191">
            <w:pPr>
              <w:pStyle w:val="ListParagraph"/>
              <w:numPr>
                <w:ilvl w:val="0"/>
                <w:numId w:val="5"/>
              </w:numPr>
              <w:ind w:left="360"/>
              <w:rPr>
                <w:sz w:val="28"/>
                <w:szCs w:val="28"/>
              </w:rPr>
            </w:pPr>
            <w:r w:rsidRPr="00921980">
              <w:rPr>
                <w:sz w:val="28"/>
                <w:szCs w:val="24"/>
              </w:rPr>
              <w:t>Upload your files to Canvas.</w:t>
            </w:r>
          </w:p>
          <w:p w:rsidR="00D52F0E" w:rsidRPr="00675EF2" w:rsidRDefault="00D52F0E" w:rsidP="00F0163A">
            <w:pPr>
              <w:rPr>
                <w:sz w:val="12"/>
                <w:szCs w:val="12"/>
              </w:rPr>
            </w:pPr>
          </w:p>
        </w:tc>
      </w:tr>
    </w:tbl>
    <w:p w:rsidR="00EC3B01" w:rsidRDefault="00FD0DB5" w:rsidP="0001736B">
      <w:pPr>
        <w:spacing w:before="240" w:after="0" w:line="240" w:lineRule="auto"/>
        <w:rPr>
          <w:sz w:val="28"/>
          <w:szCs w:val="24"/>
        </w:rPr>
      </w:pPr>
      <w:r>
        <w:rPr>
          <w:b/>
          <w:sz w:val="28"/>
          <w:szCs w:val="24"/>
        </w:rPr>
        <w:t>Problem-1</w:t>
      </w:r>
      <w:r w:rsidR="007E04BE" w:rsidRPr="00660C72">
        <w:rPr>
          <w:sz w:val="28"/>
          <w:szCs w:val="24"/>
        </w:rPr>
        <w:t xml:space="preserve"> </w:t>
      </w:r>
      <w:r>
        <w:rPr>
          <w:sz w:val="28"/>
          <w:szCs w:val="24"/>
        </w:rPr>
        <w:br/>
      </w:r>
      <w:r w:rsidR="0001736B" w:rsidRPr="0001736B">
        <w:rPr>
          <w:sz w:val="28"/>
          <w:szCs w:val="24"/>
        </w:rPr>
        <w:t>Bring in program array_struct.cpp</w:t>
      </w:r>
      <w:r w:rsidR="0001736B">
        <w:rPr>
          <w:sz w:val="28"/>
          <w:szCs w:val="24"/>
        </w:rPr>
        <w:t xml:space="preserve"> to </w:t>
      </w:r>
      <w:r w:rsidR="00F20AC4">
        <w:rPr>
          <w:sz w:val="28"/>
          <w:szCs w:val="24"/>
        </w:rPr>
        <w:t xml:space="preserve">the </w:t>
      </w:r>
      <w:r w:rsidR="0001736B">
        <w:rPr>
          <w:sz w:val="28"/>
          <w:szCs w:val="24"/>
        </w:rPr>
        <w:t>visual studio</w:t>
      </w:r>
      <w:r w:rsidR="00F20AC4">
        <w:rPr>
          <w:sz w:val="28"/>
          <w:szCs w:val="24"/>
        </w:rPr>
        <w:t xml:space="preserve"> IDE</w:t>
      </w:r>
      <w:r w:rsidRPr="00FD0DB5">
        <w:rPr>
          <w:sz w:val="28"/>
          <w:szCs w:val="24"/>
        </w:rPr>
        <w:t xml:space="preserve">. </w:t>
      </w:r>
      <w:r w:rsidR="007F1487" w:rsidRPr="007F1487">
        <w:rPr>
          <w:sz w:val="28"/>
          <w:szCs w:val="24"/>
        </w:rPr>
        <w:t>Fill in the code as indicated by the comments in bold.</w:t>
      </w:r>
      <w:r w:rsidR="007F1487">
        <w:rPr>
          <w:b/>
          <w:sz w:val="28"/>
          <w:szCs w:val="24"/>
        </w:rPr>
        <w:t xml:space="preserve"> [80 po</w:t>
      </w:r>
      <w:r w:rsidR="007F1487" w:rsidRPr="007F1487">
        <w:rPr>
          <w:b/>
          <w:sz w:val="28"/>
          <w:szCs w:val="24"/>
        </w:rPr>
        <w:t>ints]</w:t>
      </w:r>
    </w:p>
    <w:p w:rsidR="00EC3B01" w:rsidRPr="00FD0DB5" w:rsidRDefault="00EC3B01" w:rsidP="00EC3B01">
      <w:pPr>
        <w:spacing w:after="0" w:line="240" w:lineRule="auto"/>
        <w:rPr>
          <w:sz w:val="28"/>
          <w:szCs w:val="24"/>
        </w:rPr>
      </w:pPr>
    </w:p>
    <w:p w:rsidR="00FD0DB5" w:rsidRDefault="00FD0DB5" w:rsidP="00FD0DB5">
      <w:pPr>
        <w:spacing w:after="0" w:line="240" w:lineRule="auto"/>
        <w:jc w:val="both"/>
        <w:rPr>
          <w:sz w:val="28"/>
          <w:szCs w:val="28"/>
        </w:rPr>
      </w:pPr>
      <w:r w:rsidRPr="00F33DB1">
        <w:rPr>
          <w:b/>
          <w:sz w:val="28"/>
          <w:szCs w:val="28"/>
        </w:rPr>
        <w:t>Programming Style:</w:t>
      </w:r>
      <w:r>
        <w:rPr>
          <w:sz w:val="28"/>
          <w:szCs w:val="28"/>
        </w:rPr>
        <w:t xml:space="preserve"> Make sure the programming style is followed. </w:t>
      </w:r>
      <w:r w:rsidRPr="00C344D1">
        <w:rPr>
          <w:b/>
          <w:sz w:val="28"/>
          <w:szCs w:val="28"/>
        </w:rPr>
        <w:t>[10 points]</w:t>
      </w:r>
    </w:p>
    <w:p w:rsidR="00FD0DB5" w:rsidRDefault="00FD0DB5" w:rsidP="00390281">
      <w:pPr>
        <w:spacing w:after="0" w:line="240" w:lineRule="auto"/>
        <w:jc w:val="both"/>
        <w:rPr>
          <w:b/>
          <w:sz w:val="28"/>
          <w:szCs w:val="28"/>
        </w:rPr>
      </w:pPr>
      <w:r w:rsidRPr="00F33DB1">
        <w:rPr>
          <w:b/>
          <w:sz w:val="28"/>
          <w:szCs w:val="28"/>
        </w:rPr>
        <w:t>Programming Comments:</w:t>
      </w:r>
      <w:r>
        <w:rPr>
          <w:sz w:val="28"/>
          <w:szCs w:val="28"/>
        </w:rPr>
        <w:t xml:space="preserve"> Please make sure the code is well-commented. </w:t>
      </w:r>
      <w:r w:rsidRPr="00C344D1">
        <w:rPr>
          <w:b/>
          <w:sz w:val="28"/>
          <w:szCs w:val="28"/>
        </w:rPr>
        <w:t>[10 points]</w:t>
      </w:r>
    </w:p>
    <w:p w:rsidR="00E60326" w:rsidRDefault="00E60326" w:rsidP="00390281">
      <w:pPr>
        <w:spacing w:after="0" w:line="240" w:lineRule="auto"/>
        <w:jc w:val="both"/>
        <w:rPr>
          <w:b/>
          <w:sz w:val="28"/>
          <w:szCs w:val="28"/>
        </w:rPr>
      </w:pPr>
    </w:p>
    <w:p w:rsidR="00E60326" w:rsidRPr="00F55171" w:rsidRDefault="00E60326" w:rsidP="00390281">
      <w:pPr>
        <w:spacing w:after="0" w:line="240" w:lineRule="auto"/>
        <w:jc w:val="both"/>
        <w:rPr>
          <w:sz w:val="28"/>
          <w:szCs w:val="28"/>
        </w:rPr>
      </w:pPr>
      <w:r w:rsidRPr="00386B4B">
        <w:rPr>
          <w:b/>
          <w:color w:val="FF0000"/>
          <w:sz w:val="28"/>
          <w:szCs w:val="28"/>
        </w:rPr>
        <w:t>Note:</w:t>
      </w:r>
      <w:r w:rsidRPr="00386B4B">
        <w:rPr>
          <w:sz w:val="28"/>
          <w:szCs w:val="28"/>
        </w:rPr>
        <w:t xml:space="preserve"> Use of ChatGPT or similar generative AI is not allowed</w:t>
      </w:r>
      <w:r>
        <w:rPr>
          <w:sz w:val="28"/>
          <w:szCs w:val="28"/>
        </w:rPr>
        <w:t>.</w:t>
      </w:r>
      <w:r w:rsidRPr="00386B4B">
        <w:rPr>
          <w:sz w:val="28"/>
          <w:szCs w:val="28"/>
        </w:rPr>
        <w:t xml:space="preserve"> </w:t>
      </w:r>
    </w:p>
    <w:p w:rsidR="00995FCC" w:rsidRDefault="00995FCC" w:rsidP="00390281">
      <w:pPr>
        <w:spacing w:after="0" w:line="240" w:lineRule="auto"/>
        <w:jc w:val="both"/>
        <w:rPr>
          <w:b/>
          <w:sz w:val="28"/>
          <w:szCs w:val="28"/>
        </w:rPr>
      </w:pPr>
    </w:p>
    <w:p w:rsidR="00390281" w:rsidRPr="00390281" w:rsidRDefault="00390281" w:rsidP="00390281">
      <w:pPr>
        <w:spacing w:after="0" w:line="240" w:lineRule="auto"/>
        <w:jc w:val="both"/>
        <w:rPr>
          <w:b/>
          <w:sz w:val="28"/>
          <w:szCs w:val="28"/>
        </w:rPr>
      </w:pPr>
    </w:p>
    <w:p w:rsidR="00E70CEA" w:rsidRPr="00125C80" w:rsidRDefault="00E70CEA" w:rsidP="00125C80">
      <w:bookmarkStart w:id="0" w:name="_GoBack"/>
      <w:bookmarkEnd w:id="0"/>
    </w:p>
    <w:sectPr w:rsidR="00E70CEA" w:rsidRPr="00125C80" w:rsidSect="00130E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5A43" w:rsidRDefault="00AB5A43" w:rsidP="00A25152">
      <w:pPr>
        <w:spacing w:after="0" w:line="240" w:lineRule="auto"/>
      </w:pPr>
      <w:r>
        <w:separator/>
      </w:r>
    </w:p>
  </w:endnote>
  <w:endnote w:type="continuationSeparator" w:id="0">
    <w:p w:rsidR="00AB5A43" w:rsidRDefault="00AB5A43" w:rsidP="00A251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5A43" w:rsidRDefault="00AB5A43" w:rsidP="00A25152">
      <w:pPr>
        <w:spacing w:after="0" w:line="240" w:lineRule="auto"/>
      </w:pPr>
      <w:r>
        <w:separator/>
      </w:r>
    </w:p>
  </w:footnote>
  <w:footnote w:type="continuationSeparator" w:id="0">
    <w:p w:rsidR="00AB5A43" w:rsidRDefault="00AB5A43" w:rsidP="00A251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B7390"/>
    <w:multiLevelType w:val="hybridMultilevel"/>
    <w:tmpl w:val="4E349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2A5751"/>
    <w:multiLevelType w:val="hybridMultilevel"/>
    <w:tmpl w:val="1494D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D437F1"/>
    <w:multiLevelType w:val="hybridMultilevel"/>
    <w:tmpl w:val="C57E0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1905B6"/>
    <w:multiLevelType w:val="hybridMultilevel"/>
    <w:tmpl w:val="89C6F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jcyMLIwNDM1sDA0NDNS0lEKTi0uzszPAykwrwUAXLVZRywAAAA="/>
  </w:docVars>
  <w:rsids>
    <w:rsidRoot w:val="00D07366"/>
    <w:rsid w:val="00010A36"/>
    <w:rsid w:val="0001736B"/>
    <w:rsid w:val="000439CD"/>
    <w:rsid w:val="00065C57"/>
    <w:rsid w:val="000677B6"/>
    <w:rsid w:val="000B5497"/>
    <w:rsid w:val="00125C80"/>
    <w:rsid w:val="00130ED9"/>
    <w:rsid w:val="0014214B"/>
    <w:rsid w:val="001B3468"/>
    <w:rsid w:val="001D624E"/>
    <w:rsid w:val="00215F60"/>
    <w:rsid w:val="00253EBC"/>
    <w:rsid w:val="0027339B"/>
    <w:rsid w:val="002C1476"/>
    <w:rsid w:val="002C3763"/>
    <w:rsid w:val="002C6A73"/>
    <w:rsid w:val="003444BA"/>
    <w:rsid w:val="003705BA"/>
    <w:rsid w:val="00372026"/>
    <w:rsid w:val="00390281"/>
    <w:rsid w:val="004030D0"/>
    <w:rsid w:val="004741DA"/>
    <w:rsid w:val="004F3E57"/>
    <w:rsid w:val="00507191"/>
    <w:rsid w:val="0051573D"/>
    <w:rsid w:val="00517C90"/>
    <w:rsid w:val="00541F1D"/>
    <w:rsid w:val="005B6B75"/>
    <w:rsid w:val="005E37AA"/>
    <w:rsid w:val="005F0F43"/>
    <w:rsid w:val="005F6A23"/>
    <w:rsid w:val="006A7ABB"/>
    <w:rsid w:val="006D024E"/>
    <w:rsid w:val="006D147E"/>
    <w:rsid w:val="006E428B"/>
    <w:rsid w:val="007103D8"/>
    <w:rsid w:val="007B5693"/>
    <w:rsid w:val="007E04BE"/>
    <w:rsid w:val="007F1487"/>
    <w:rsid w:val="00813EB9"/>
    <w:rsid w:val="008164FE"/>
    <w:rsid w:val="00822678"/>
    <w:rsid w:val="00845624"/>
    <w:rsid w:val="00851F4A"/>
    <w:rsid w:val="008622DB"/>
    <w:rsid w:val="00864BBE"/>
    <w:rsid w:val="00940590"/>
    <w:rsid w:val="00995FCC"/>
    <w:rsid w:val="009C5EA8"/>
    <w:rsid w:val="009E2F25"/>
    <w:rsid w:val="00A25152"/>
    <w:rsid w:val="00A41C06"/>
    <w:rsid w:val="00AB5A43"/>
    <w:rsid w:val="00AC2985"/>
    <w:rsid w:val="00AD4DD3"/>
    <w:rsid w:val="00B71901"/>
    <w:rsid w:val="00B867DB"/>
    <w:rsid w:val="00B923F8"/>
    <w:rsid w:val="00B9313D"/>
    <w:rsid w:val="00BD1791"/>
    <w:rsid w:val="00C635FD"/>
    <w:rsid w:val="00CA34EA"/>
    <w:rsid w:val="00CB2972"/>
    <w:rsid w:val="00CE45EA"/>
    <w:rsid w:val="00D07366"/>
    <w:rsid w:val="00D27F7C"/>
    <w:rsid w:val="00D51757"/>
    <w:rsid w:val="00D52F0E"/>
    <w:rsid w:val="00D60056"/>
    <w:rsid w:val="00D63553"/>
    <w:rsid w:val="00D64970"/>
    <w:rsid w:val="00DC6F8A"/>
    <w:rsid w:val="00DD4234"/>
    <w:rsid w:val="00DE71CF"/>
    <w:rsid w:val="00E40227"/>
    <w:rsid w:val="00E60326"/>
    <w:rsid w:val="00E70CEA"/>
    <w:rsid w:val="00EC3B01"/>
    <w:rsid w:val="00EC4870"/>
    <w:rsid w:val="00F20AC4"/>
    <w:rsid w:val="00F55171"/>
    <w:rsid w:val="00FA19C9"/>
    <w:rsid w:val="00FB76CD"/>
    <w:rsid w:val="00FB7A0C"/>
    <w:rsid w:val="00FC795B"/>
    <w:rsid w:val="00FD0DB5"/>
    <w:rsid w:val="00FD700C"/>
    <w:rsid w:val="00FF0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00B6C"/>
  <w15:docId w15:val="{6FA51695-53B9-4103-A536-C2ABBA2C5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0E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64F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251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25152"/>
  </w:style>
  <w:style w:type="paragraph" w:styleId="Footer">
    <w:name w:val="footer"/>
    <w:basedOn w:val="Normal"/>
    <w:link w:val="FooterChar"/>
    <w:uiPriority w:val="99"/>
    <w:semiHidden/>
    <w:unhideWhenUsed/>
    <w:rsid w:val="00A251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25152"/>
  </w:style>
  <w:style w:type="table" w:styleId="TableGrid">
    <w:name w:val="Table Grid"/>
    <w:basedOn w:val="TableNormal"/>
    <w:uiPriority w:val="59"/>
    <w:rsid w:val="00D52F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tri</dc:creator>
  <cp:keywords/>
  <dc:description/>
  <cp:lastModifiedBy>Shastri, Dvijesh</cp:lastModifiedBy>
  <cp:revision>58</cp:revision>
  <dcterms:created xsi:type="dcterms:W3CDTF">2011-08-31T14:27:00Z</dcterms:created>
  <dcterms:modified xsi:type="dcterms:W3CDTF">2024-01-16T22:23:00Z</dcterms:modified>
</cp:coreProperties>
</file>